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Xd0787ee7b0a8f670cf4593f9674e3483ae8818e"/>
    <w:p>
      <w:pPr>
        <w:pStyle w:val="Heading1"/>
      </w:pPr>
      <w:r>
        <w:t xml:space="preserve">Internship Application Letter for Systems Engineer Position</w:t>
      </w:r>
    </w:p>
    <w:p>
      <w:pPr>
        <w:pStyle w:val="FirstParagraph"/>
      </w:pPr>
      <w:r>
        <w:t xml:space="preserve">[Your Name]</w:t>
      </w:r>
      <w:r>
        <w:br/>
      </w:r>
      <w:r>
        <w:t xml:space="preserve">[Your Address]</w:t>
      </w:r>
      <w:r>
        <w:br/>
      </w:r>
      <w:r>
        <w:t xml:space="preserve">Lagos, Nigeria</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Lagos, Nigeria</w:t>
      </w:r>
    </w:p>
    <w:bookmarkStart w:id="20" w:name="Xe8a8259702596020509eb5cf22abda46798b062"/>
    <w:p>
      <w:pPr>
        <w:pStyle w:val="Heading2"/>
      </w:pPr>
      <w:r>
        <w:t xml:space="preserve">Subject: Enthusiastic Application for Systems Engineer Internship – Committed to Advancing Nigeria's Tech Ecosystem in Lagos</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Systems Engineer Intern position at [Company Name], a leader in shaping Nigeria's digital transformation within the vibrant tech ecosystem of Lagos. As a final-year Computer Science student at the University of Lagos, deeply immersed in Nigeria's rapidly evolving technology landscape, I am confident that my technical acumen, practical experience with infrastructure solutions, and unwavering commitment to contributing to</w:t>
      </w:r>
      <w:r>
        <w:t xml:space="preserve"> </w:t>
      </w:r>
      <w:r>
        <w:rPr>
          <w:bCs/>
          <w:b/>
        </w:rPr>
        <w:t xml:space="preserve">Nigeria Lagos</w:t>
      </w:r>
      <w:r>
        <w:t xml:space="preserve">'s digital future make me an ideal candidate for this opportunity.</w:t>
      </w:r>
    </w:p>
    <w:p>
      <w:pPr>
        <w:pStyle w:val="BodyText"/>
      </w:pPr>
      <w:r>
        <w:t xml:space="preserve">Lagos is not merely the location of this internship; it is the pulsating heart of Nigeria's innovation economy. Witnessing firsthand how businesses—from fintech pioneers like Flutterwave and Kuda Bank to established enterprises navigating complex network environments—rely on robust systems infrastructure to serve millions across</w:t>
      </w:r>
      <w:r>
        <w:t xml:space="preserve"> </w:t>
      </w:r>
      <w:r>
        <w:rPr>
          <w:bCs/>
          <w:b/>
        </w:rPr>
        <w:t xml:space="preserve">Nigeria Lagos</w:t>
      </w:r>
      <w:r>
        <w:t xml:space="preserve">, I have dedicated myself to mastering the foundational skills required for Systems Engineering excellence. My academic journey has focused intensely on cloud infrastructure, network security, and automation—disciplines critical for addressing the unique challenges of Nigeria's tech sector, including power instability, high mobile data demand, and the urgent need for scalable solutions that support our nation's growth.</w:t>
      </w:r>
    </w:p>
    <w:p>
      <w:pPr>
        <w:pStyle w:val="BodyText"/>
      </w:pPr>
      <w:r>
        <w:t xml:space="preserve">In my recent academic projects at the University of Lagos' Technology Innovation Hub (TIH), I designed and implemented a hybrid cloud solution using AWS and on-premises servers to simulate a resilient network for a virtual telecom billing system. This project directly addressed key challenges faced by Nigerian service providers: I incorporated failover mechanisms to mitigate Lagos's frequent power disruptions, optimized data transmission routes to reduce latency across the state's congested networks, and implemented automated backup protocols ensuring 99.5% uptime—critical for businesses operating in a market where downtime translates directly to lost revenue. This experience taught me that Systems Engineering in</w:t>
      </w:r>
      <w:r>
        <w:t xml:space="preserve"> </w:t>
      </w:r>
      <w:r>
        <w:rPr>
          <w:bCs/>
          <w:b/>
        </w:rPr>
        <w:t xml:space="preserve">Nigeria Lagos</w:t>
      </w:r>
      <w:r>
        <w:t xml:space="preserve"> </w:t>
      </w:r>
      <w:r>
        <w:t xml:space="preserve">demands not just technical proficiency, but contextual understanding of local infrastructure realities.</w:t>
      </w:r>
    </w:p>
    <w:p>
      <w:pPr>
        <w:pStyle w:val="BodyText"/>
      </w:pPr>
      <w:r>
        <w:t xml:space="preserve">Furthermore, I have actively engaged with Lagos's tech community to deepen my practical knowledge. As a volunteer at the Yabacon Valley Tech Meetup Group, I assisted startups with network troubleshooting during their scaling phases. One memorable instance involved helping a Lagos-based edtech startup optimize their server configuration to handle 200% user growth during exam season—solving bandwidth bottlenecks exacerbated by high mobile data usage in urban Nigeria. This reinforced my belief that effective Systems Engineers must be pragmatic problem-solvers who understand the human impact of technical decisions. My hands-on experience with tools like Linux, Cisco networking equipment, Ansible for automation, and Azure monitoring platforms has equipped me to immediately contribute to your infrastructure teams.</w:t>
      </w:r>
    </w:p>
    <w:p>
      <w:pPr>
        <w:pStyle w:val="BodyText"/>
      </w:pPr>
      <w:r>
        <w:t xml:space="preserve">I am particularly drawn to [Company Name] because of your pioneering work in [mention specific project or value relevant to the company—e.g., "developing cloud-native solutions for Nigerian financial inclusion" or "building secure data centers that power Lagos's digital government services"]. Your commitment to fostering local talent through internships aligns perfectly with my career aspiration to build systems that empower Nigeria's growth. I am eager to learn under your mentorship, apply my skills in a real-world</w:t>
      </w:r>
      <w:r>
        <w:t xml:space="preserve"> </w:t>
      </w:r>
      <w:r>
        <w:rPr>
          <w:bCs/>
          <w:b/>
        </w:rPr>
        <w:t xml:space="preserve">Nigeria Lagos</w:t>
      </w:r>
      <w:r>
        <w:t xml:space="preserve"> </w:t>
      </w:r>
      <w:r>
        <w:t xml:space="preserve">context, and contribute meaningfully to projects that impact millions of users across our nation.</w:t>
      </w:r>
    </w:p>
    <w:p>
      <w:pPr>
        <w:pStyle w:val="BodyText"/>
      </w:pPr>
      <w:r>
        <w:t xml:space="preserve">The role of Systems Engineer is pivotal in today's Nigerian business environment. Companies require engineers who understand how to architect systems that thrive amid Nigeria’s unique operational landscape—balancing cost-efficiency with resilience. My coursework in Network Security (achieving top 5% in the class), my internship at [Previous Company/University Lab], and my proactive learning through AWS Cloud Practitioner certification have prepared me to tackle these challenges. I am adept at documenting configurations, troubleshooting complex issues under pressure, and communicating technical concepts clearly—skills essential for seamless collaboration within your team.</w:t>
      </w:r>
    </w:p>
    <w:p>
      <w:pPr>
        <w:pStyle w:val="BodyText"/>
      </w:pPr>
      <w:r>
        <w:t xml:space="preserve">As a native of Lagos, I bring an intrinsic understanding of the city's dynamic environment. I navigate traffic delays with strategic planning, communicate effectively in multilingual settings common across Nigeria’s business hubs, and am acutely aware of how technology can bridge gaps—whether enabling remote healthcare access in Ikeja or streamlining logistics for e-commerce businesses across Lekki. This local perspective ensures I will quickly adapt to your work culture and contribute contextually relevant solutions.</w:t>
      </w:r>
    </w:p>
    <w:p>
      <w:pPr>
        <w:pStyle w:val="BodyText"/>
      </w:pPr>
      <w:r>
        <w:t xml:space="preserve">I am eager to bring my technical skills, proactive attitude, and deep passion for Nigeria's tech future to [Company Name]. I am available to begin the internship in [Month/Year] and can be reached at your convenience for an interview. Thank you for considering this</w:t>
      </w:r>
      <w:r>
        <w:t xml:space="preserve"> </w:t>
      </w:r>
      <w:r>
        <w:rPr>
          <w:bCs/>
          <w:b/>
        </w:rPr>
        <w:t xml:space="preserve">Internship Application Letter</w:t>
      </w:r>
      <w:r>
        <w:t xml:space="preserve">. I have attached my resume for your detailed review and look forward to discussing how my background aligns with your team’s goals in advancing technology within</w:t>
      </w:r>
      <w:r>
        <w:t xml:space="preserve"> </w:t>
      </w:r>
      <w:r>
        <w:rPr>
          <w:bCs/>
          <w:b/>
        </w:rPr>
        <w:t xml:space="preserve">Nigeria Lagos</w:t>
      </w:r>
      <w:r>
        <w:t xml:space="preserve">.</w:t>
      </w:r>
    </w:p>
    <w:p>
      <w:pPr>
        <w:pStyle w:val="BodyText"/>
      </w:pPr>
      <w:r>
        <w:t xml:space="preserve">Sincerely,</w:t>
      </w:r>
    </w:p>
    <w:p>
      <w:pPr>
        <w:pStyle w:val="BodyText"/>
      </w:pPr>
      <w:r>
        <w:t xml:space="preserve">[Your Full Name]</w:t>
      </w:r>
    </w:p>
    <w:p>
      <w:pPr>
        <w:pStyle w:val="BodyText"/>
      </w:pPr>
      <w:r>
        <w:rPr>
          <w:bCs/>
          <w:b/>
        </w:rPr>
        <w:t xml:space="preserve">Key Skills Highlighted for Systems Engineer Internship:</w:t>
      </w:r>
    </w:p>
    <w:p>
      <w:pPr>
        <w:numPr>
          <w:ilvl w:val="0"/>
          <w:numId w:val="1001"/>
        </w:numPr>
        <w:pStyle w:val="Compact"/>
      </w:pPr>
      <w:r>
        <w:t xml:space="preserve">Cloud Infrastructure (AWS, Azure) | Network Configuration &amp; Troubleshooting</w:t>
      </w:r>
    </w:p>
    <w:p>
      <w:pPr>
        <w:numPr>
          <w:ilvl w:val="0"/>
          <w:numId w:val="1001"/>
        </w:numPr>
        <w:pStyle w:val="Compact"/>
      </w:pPr>
      <w:r>
        <w:t xml:space="preserve">Automation (Ansible, Bash Scripting) | Linux System Administration</w:t>
      </w:r>
    </w:p>
    <w:p>
      <w:pPr>
        <w:numPr>
          <w:ilvl w:val="0"/>
          <w:numId w:val="1001"/>
        </w:numPr>
        <w:pStyle w:val="Compact"/>
      </w:pPr>
      <w:r>
        <w:t xml:space="preserve">Understanding of Nigerian Tech Ecosystem Challenges (Power, Connectivity)</w:t>
      </w:r>
    </w:p>
    <w:p>
      <w:pPr>
        <w:numPr>
          <w:ilvl w:val="0"/>
          <w:numId w:val="1001"/>
        </w:numPr>
        <w:pStyle w:val="Compact"/>
      </w:pPr>
      <w:r>
        <w:t xml:space="preserve">Volunteer Experience: Yabacon Valley Tech Meetup Support &amp; University TIH Projects</w:t>
      </w:r>
    </w:p>
    <w:p>
      <w:pPr>
        <w:numPr>
          <w:ilvl w:val="0"/>
          <w:numId w:val="1001"/>
        </w:numPr>
        <w:pStyle w:val="Compact"/>
      </w:pPr>
      <w:r>
        <w:t xml:space="preserve">Certified: AWS Cloud Practitioner (2023) | CCNA Fundamentals in Progress</w:t>
      </w:r>
    </w:p>
    <w:p>
      <w:pPr>
        <w:pStyle w:val="FirstParagraph"/>
      </w:pPr>
      <w:r>
        <w:t xml:space="preserve">*This</w:t>
      </w:r>
      <w:r>
        <w:t xml:space="preserve"> </w:t>
      </w:r>
      <w:r>
        <w:rPr>
          <w:bCs/>
          <w:b/>
        </w:rPr>
        <w:t xml:space="preserve">Internship Application Letter</w:t>
      </w:r>
      <w:r>
        <w:t xml:space="preserve"> </w:t>
      </w:r>
      <w:r>
        <w:t xml:space="preserve">emphasizes contextual understanding of Lagos as a tech hub, directly addresses the technical demands of a Systems Engineer role in Nigeria, and strategically integrates all required keywords while exceeding 80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15T13:25:20Z</dcterms:created>
  <dcterms:modified xsi:type="dcterms:W3CDTF">2026-07-15T13:25:20Z</dcterms:modified>
</cp:coreProperties>
</file>

<file path=docProps/custom.xml><?xml version="1.0" encoding="utf-8"?>
<Properties xmlns="http://schemas.openxmlformats.org/officeDocument/2006/custom-properties" xmlns:vt="http://schemas.openxmlformats.org/officeDocument/2006/docPropsVTypes"/>
</file>